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EB782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tbl>
      <w:tblPr>
        <w:tblStyle w:val="ab"/>
        <w:tblW w:w="8217" w:type="dxa"/>
        <w:tblLook w:val="04A0" w:firstRow="1" w:lastRow="0" w:firstColumn="1" w:lastColumn="0" w:noHBand="0" w:noVBand="1"/>
      </w:tblPr>
      <w:tblGrid>
        <w:gridCol w:w="2616"/>
        <w:gridCol w:w="2695"/>
        <w:gridCol w:w="2906"/>
      </w:tblGrid>
      <w:tr w:rsidR="00044047" w:rsidRPr="00A251DF" w14:paraId="06733CA7" w14:textId="77777777" w:rsidTr="00870C18">
        <w:trPr>
          <w:trHeight w:val="285"/>
        </w:trPr>
        <w:tc>
          <w:tcPr>
            <w:tcW w:w="82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602DA09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Supplementary Table 1 Differential expression levels of PTPRD in pan-cancer by the TIMER database</w:t>
            </w:r>
          </w:p>
        </w:tc>
      </w:tr>
      <w:tr w:rsidR="00044047" w:rsidRPr="00A251DF" w14:paraId="2871D34D" w14:textId="77777777" w:rsidTr="00870C18">
        <w:trPr>
          <w:trHeight w:val="285"/>
        </w:trPr>
        <w:tc>
          <w:tcPr>
            <w:tcW w:w="2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DEA7AAF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Tumor</w:t>
            </w:r>
          </w:p>
        </w:tc>
        <w:tc>
          <w:tcPr>
            <w:tcW w:w="2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77713EE6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2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E86E7A7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</w:tr>
      <w:tr w:rsidR="00044047" w:rsidRPr="00A251DF" w14:paraId="00B44036" w14:textId="77777777" w:rsidTr="00870C18">
        <w:trPr>
          <w:trHeight w:val="285"/>
        </w:trPr>
        <w:tc>
          <w:tcPr>
            <w:tcW w:w="261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1C3FE73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LUAD.Tumor (n=515)</w:t>
            </w:r>
          </w:p>
        </w:tc>
        <w:tc>
          <w:tcPr>
            <w:tcW w:w="269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7055493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LUAD.Normal (n=59)</w:t>
            </w:r>
          </w:p>
        </w:tc>
        <w:tc>
          <w:tcPr>
            <w:tcW w:w="290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28A5A3A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3.86E-18</w:t>
            </w:r>
          </w:p>
        </w:tc>
      </w:tr>
      <w:tr w:rsidR="00044047" w:rsidRPr="00A251DF" w14:paraId="46FA0844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1002A1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UCEC.Tumor (n=545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419801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UCEC.Normal (n=35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714893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6.46E-11</w:t>
            </w:r>
          </w:p>
        </w:tc>
      </w:tr>
      <w:tr w:rsidR="00044047" w:rsidRPr="00A251DF" w14:paraId="6CC2E804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1C02E1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KIRC.Tumor (n=533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A733FA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KIRC.Normal (n=72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81C72D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8.67E-09</w:t>
            </w:r>
          </w:p>
        </w:tc>
      </w:tr>
      <w:tr w:rsidR="00044047" w:rsidRPr="00A251DF" w14:paraId="2E4AEE2E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4BE1CF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BLCA.Tumor (n=408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227B85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BLCA.Normal (n=19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E97570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1.35E-08</w:t>
            </w:r>
          </w:p>
        </w:tc>
      </w:tr>
      <w:tr w:rsidR="00044047" w:rsidRPr="00A251DF" w14:paraId="1400A231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A01FCC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HNSC-HPV+.Tumor (n=97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F09AB8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HNSC-HPV-.Tumor (n=421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6C54DE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2.51E-06</w:t>
            </w:r>
          </w:p>
        </w:tc>
      </w:tr>
      <w:tr w:rsidR="00044047" w:rsidRPr="00A251DF" w14:paraId="61D8C437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5AE799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LIHC.Tumor (n=371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73C274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LIHC.Normal (n=50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F7CF4D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2.64E-06</w:t>
            </w:r>
          </w:p>
        </w:tc>
      </w:tr>
      <w:tr w:rsidR="00044047" w:rsidRPr="00A251DF" w14:paraId="1CDF4054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EC6CF0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LUSC.Tumor (n=501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1C0FCD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LUSC.Normal (n=51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96F26E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1.58E-05</w:t>
            </w:r>
          </w:p>
        </w:tc>
      </w:tr>
      <w:tr w:rsidR="00044047" w:rsidRPr="00A251DF" w14:paraId="4BC8C3B8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B38C3D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GBM.Tumor (n=153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17E310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GBM.Normal (n=5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6ED407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1.96E-04</w:t>
            </w:r>
          </w:p>
        </w:tc>
      </w:tr>
      <w:tr w:rsidR="00044047" w:rsidRPr="00A251DF" w14:paraId="26B9DC2D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094601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THCA.Tumor (n=501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CF7E3D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THCA.Normal (n=59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2AB6F6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3.40E-04</w:t>
            </w:r>
          </w:p>
        </w:tc>
      </w:tr>
      <w:tr w:rsidR="00044047" w:rsidRPr="00A251DF" w14:paraId="2461EF49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4077E6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PRAD.Tumor (n=497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448C52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PRAD.Normal (n=52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C7F07E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1.90E-03</w:t>
            </w:r>
          </w:p>
        </w:tc>
      </w:tr>
      <w:tr w:rsidR="00044047" w:rsidRPr="00A251DF" w14:paraId="78FB0DF4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25915E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CESC.Tumor (n=304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46B8CA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CESC.Normal (n=3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2BD79A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006 </w:t>
            </w:r>
          </w:p>
        </w:tc>
      </w:tr>
      <w:tr w:rsidR="00044047" w:rsidRPr="00A251DF" w14:paraId="730FD025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532FC4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HNSC.Tumor (n=520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5C6238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HNSC.Normal (n=44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30ED63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010 </w:t>
            </w:r>
          </w:p>
        </w:tc>
      </w:tr>
      <w:tr w:rsidR="00044047" w:rsidRPr="00A251DF" w14:paraId="4454930A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B10BD6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STAD.Tumor (n=415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1FD5E6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STAD.Normal (n=35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5DCB7E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017 </w:t>
            </w:r>
          </w:p>
        </w:tc>
      </w:tr>
      <w:tr w:rsidR="00044047" w:rsidRPr="00A251DF" w14:paraId="3196B60A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99C08B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KIRP.Tumor (n=290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7C9380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KIRP.Normal (n=32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336AD8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041 </w:t>
            </w:r>
          </w:p>
        </w:tc>
      </w:tr>
      <w:tr w:rsidR="00044047" w:rsidRPr="00A251DF" w14:paraId="20E83E2A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D261BD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COAD.Tumor (n=457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FC9423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COAD.Normal (n=41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CBBB97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079 </w:t>
            </w:r>
          </w:p>
        </w:tc>
      </w:tr>
      <w:tr w:rsidR="00044047" w:rsidRPr="00A251DF" w14:paraId="34D06DA2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A58E7A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SKCM.Tumor (n=103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57A128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SKCM.Metastasis (n=368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CE5646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097 </w:t>
            </w:r>
          </w:p>
        </w:tc>
      </w:tr>
      <w:tr w:rsidR="00044047" w:rsidRPr="00A251DF" w14:paraId="3B6FE4D5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0AAE27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BRCA.Tumor (n=1093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7E0E4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BRCA.Normal (n=112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0B52AF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100 </w:t>
            </w:r>
          </w:p>
        </w:tc>
      </w:tr>
      <w:tr w:rsidR="00044047" w:rsidRPr="00A251DF" w14:paraId="0B3101C6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AA9060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PCPG.Tumor (n=179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719A48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PCPG.Normal (n=3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3862BF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139 </w:t>
            </w:r>
          </w:p>
        </w:tc>
      </w:tr>
      <w:tr w:rsidR="00044047" w:rsidRPr="00A251DF" w14:paraId="2840D936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1DB360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PAAD.Tumor (n=178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775309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PAAD.Normal (n=4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B96ABF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207 </w:t>
            </w:r>
          </w:p>
        </w:tc>
      </w:tr>
      <w:tr w:rsidR="00044047" w:rsidRPr="00A251DF" w14:paraId="5577CDAD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D9AC74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ESCA.Tumor (n=184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B9D50D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ESCA.Normal (n=11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2F37AD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392 </w:t>
            </w:r>
          </w:p>
        </w:tc>
      </w:tr>
      <w:tr w:rsidR="00044047" w:rsidRPr="00A251DF" w14:paraId="4890BA4C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1A39EA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KICH.Tumor (n=66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2CBE91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KICH.Normal (n=25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97A48F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673 </w:t>
            </w:r>
          </w:p>
        </w:tc>
      </w:tr>
      <w:tr w:rsidR="00044047" w:rsidRPr="00A251DF" w14:paraId="6273B669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47BFDC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READ.Tumor (n=166)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985B5A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READ.Normal (n=10)</w:t>
            </w:r>
          </w:p>
        </w:tc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F54C0F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766 </w:t>
            </w:r>
          </w:p>
        </w:tc>
      </w:tr>
      <w:tr w:rsidR="00044047" w:rsidRPr="00A251DF" w14:paraId="3068B4A6" w14:textId="77777777" w:rsidTr="00870C18">
        <w:trPr>
          <w:trHeight w:val="285"/>
        </w:trPr>
        <w:tc>
          <w:tcPr>
            <w:tcW w:w="261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C29C79E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CHOL.Tumor (n=36)</w:t>
            </w:r>
          </w:p>
        </w:tc>
        <w:tc>
          <w:tcPr>
            <w:tcW w:w="269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9DBBA56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>CHOL.Normal (n=9)</w:t>
            </w:r>
          </w:p>
        </w:tc>
        <w:tc>
          <w:tcPr>
            <w:tcW w:w="290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D884916" w14:textId="77777777" w:rsidR="00044047" w:rsidRPr="00A251DF" w:rsidRDefault="00044047" w:rsidP="00870C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51DF">
              <w:rPr>
                <w:rFonts w:ascii="Times New Roman" w:hAnsi="Times New Roman" w:cs="Times New Roman"/>
                <w:sz w:val="18"/>
                <w:szCs w:val="18"/>
              </w:rPr>
              <w:t xml:space="preserve">0.878 </w:t>
            </w:r>
          </w:p>
        </w:tc>
      </w:tr>
    </w:tbl>
    <w:p w14:paraId="3BE70E1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A151EC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74B0454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3F1AEEE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9D0C4F1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9201B47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FC368CF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69883E5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3408D8F6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2781701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4175FB2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FBF23CD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2CD5E25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BA16FDB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B4D0A2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58BAC6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tbl>
      <w:tblPr>
        <w:tblW w:w="8630" w:type="dxa"/>
        <w:tblLook w:val="04A0" w:firstRow="1" w:lastRow="0" w:firstColumn="1" w:lastColumn="0" w:noHBand="0" w:noVBand="1"/>
      </w:tblPr>
      <w:tblGrid>
        <w:gridCol w:w="1134"/>
        <w:gridCol w:w="7496"/>
      </w:tblGrid>
      <w:tr w:rsidR="00044047" w:rsidRPr="008A20BB" w14:paraId="514D136D" w14:textId="77777777" w:rsidTr="00870C18">
        <w:trPr>
          <w:trHeight w:val="285"/>
        </w:trPr>
        <w:tc>
          <w:tcPr>
            <w:tcW w:w="863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89CC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upplementary Table 2 Tumor abbreviations in TCGA database</w:t>
            </w:r>
          </w:p>
        </w:tc>
      </w:tr>
      <w:tr w:rsidR="00044047" w:rsidRPr="00AF37A0" w14:paraId="63C29874" w14:textId="77777777" w:rsidTr="00870C18">
        <w:trPr>
          <w:trHeight w:val="285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F1EE8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CGA</w:t>
            </w:r>
          </w:p>
        </w:tc>
        <w:tc>
          <w:tcPr>
            <w:tcW w:w="7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169BF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etail</w:t>
            </w:r>
          </w:p>
        </w:tc>
      </w:tr>
      <w:tr w:rsidR="00044047" w:rsidRPr="00AF37A0" w14:paraId="7871831E" w14:textId="77777777" w:rsidTr="00870C18">
        <w:trPr>
          <w:trHeight w:val="285"/>
        </w:trPr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F92B3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C</w:t>
            </w:r>
          </w:p>
        </w:tc>
        <w:tc>
          <w:tcPr>
            <w:tcW w:w="74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C0D5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drenocortical carcinoma</w:t>
            </w:r>
          </w:p>
        </w:tc>
      </w:tr>
      <w:tr w:rsidR="00044047" w:rsidRPr="00AF37A0" w14:paraId="714D8FC1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5C00AA3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LCA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2364E90E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ladder Urothelial Carcinoma</w:t>
            </w:r>
          </w:p>
        </w:tc>
      </w:tr>
      <w:tr w:rsidR="00044047" w:rsidRPr="00AF37A0" w14:paraId="183E1500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790DEDE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RCA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1BC2B8F3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reast invasive carcinoma</w:t>
            </w:r>
          </w:p>
        </w:tc>
      </w:tr>
      <w:tr w:rsidR="00044047" w:rsidRPr="00AF37A0" w14:paraId="30C374ED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0B868DC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ESC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5D9B7AD0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ervical squamous cell carcinoma and endocervical adenocarcinoma</w:t>
            </w:r>
          </w:p>
        </w:tc>
      </w:tr>
      <w:tr w:rsidR="00044047" w:rsidRPr="00AF37A0" w14:paraId="579ED880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5696922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HOL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47F330AB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holangio carcinoma</w:t>
            </w:r>
          </w:p>
        </w:tc>
      </w:tr>
      <w:tr w:rsidR="00044047" w:rsidRPr="00AF37A0" w14:paraId="105CFE2A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3E4922D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AD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72C87C7F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lon adenocarcinoma</w:t>
            </w:r>
          </w:p>
        </w:tc>
      </w:tr>
      <w:tr w:rsidR="00044047" w:rsidRPr="00AF37A0" w14:paraId="55A1472C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A8F45A2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LBC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456F306B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ymphoid Neoplasm Diffuse Large B-cell Lymphoma</w:t>
            </w:r>
          </w:p>
        </w:tc>
      </w:tr>
      <w:tr w:rsidR="00044047" w:rsidRPr="00AF37A0" w14:paraId="430BC9EE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73435B5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SCA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18FD289D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sophageal carcinoma</w:t>
            </w:r>
          </w:p>
        </w:tc>
      </w:tr>
      <w:tr w:rsidR="00044047" w:rsidRPr="00AF37A0" w14:paraId="11DA643C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64E8076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BM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7CA2EFE7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lioblastoma multiforme</w:t>
            </w:r>
          </w:p>
        </w:tc>
      </w:tr>
      <w:tr w:rsidR="00044047" w:rsidRPr="00AF37A0" w14:paraId="3F5F3039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2441A42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NSC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09AFFBE5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ead and Neck squamous cell carcinoma</w:t>
            </w:r>
          </w:p>
        </w:tc>
      </w:tr>
      <w:tr w:rsidR="00044047" w:rsidRPr="00AF37A0" w14:paraId="264887DC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1C9D5BC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CH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77197272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dney Chromophobe</w:t>
            </w:r>
          </w:p>
        </w:tc>
      </w:tr>
      <w:tr w:rsidR="00044047" w:rsidRPr="00AF37A0" w14:paraId="299609E2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790D3EB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RC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1A1EC5C6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dney renal clear cell carcinoma</w:t>
            </w:r>
          </w:p>
        </w:tc>
      </w:tr>
      <w:tr w:rsidR="00044047" w:rsidRPr="00AF37A0" w14:paraId="30FEB2A6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C05EB7B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RP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0A27B95C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dney renal papillary cell carcinoma</w:t>
            </w:r>
          </w:p>
        </w:tc>
      </w:tr>
      <w:tr w:rsidR="00044047" w:rsidRPr="00AF37A0" w14:paraId="4FAF871F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61854EF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AML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5E7F2B5D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ute Myeloid Leukemia</w:t>
            </w:r>
          </w:p>
        </w:tc>
      </w:tr>
      <w:tr w:rsidR="00044047" w:rsidRPr="00AF37A0" w14:paraId="688AC940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BDF7F2A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GG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681E2BFF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rain Lower Grade Glioma</w:t>
            </w:r>
          </w:p>
        </w:tc>
      </w:tr>
      <w:tr w:rsidR="00044047" w:rsidRPr="00AF37A0" w14:paraId="0213BEBD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F578081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IHC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4AE9B00D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iver hepatocellular carcinoma</w:t>
            </w:r>
          </w:p>
        </w:tc>
      </w:tr>
      <w:tr w:rsidR="00044047" w:rsidRPr="00AF37A0" w14:paraId="5635974B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A890E3C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UAD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06F3E8C6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ung adenocarcinoma</w:t>
            </w:r>
          </w:p>
        </w:tc>
      </w:tr>
      <w:tr w:rsidR="00044047" w:rsidRPr="00AF37A0" w14:paraId="05A3650A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0FA0E42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USC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7401D709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ung squamous cell carcinoma</w:t>
            </w:r>
          </w:p>
        </w:tc>
      </w:tr>
      <w:tr w:rsidR="00044047" w:rsidRPr="00AF37A0" w14:paraId="17F5EA16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867F258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ESO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76C8FF45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esothelioma</w:t>
            </w:r>
          </w:p>
        </w:tc>
      </w:tr>
      <w:tr w:rsidR="00044047" w:rsidRPr="00AF37A0" w14:paraId="2242C50B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02216BF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OV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46CF8589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Ovarian serous cystadenocarcinoma</w:t>
            </w:r>
          </w:p>
        </w:tc>
      </w:tr>
      <w:tr w:rsidR="00044047" w:rsidRPr="00AF37A0" w14:paraId="4EEDAA9A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68DFC87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AAD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401DB676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ancreatic adenocarcinoma</w:t>
            </w:r>
          </w:p>
        </w:tc>
      </w:tr>
      <w:tr w:rsidR="00044047" w:rsidRPr="00AF37A0" w14:paraId="19BE2FAF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EB6B8B4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CPG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12D8944E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heochromocytoma and Paraganglioma</w:t>
            </w:r>
          </w:p>
        </w:tc>
      </w:tr>
      <w:tr w:rsidR="00044047" w:rsidRPr="00AF37A0" w14:paraId="50BB67F4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037FAA8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AD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6E97CDB4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ostate adenocarcinoma</w:t>
            </w:r>
          </w:p>
        </w:tc>
      </w:tr>
      <w:tr w:rsidR="00044047" w:rsidRPr="00AF37A0" w14:paraId="089725AC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08FD555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EAD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68F7E19D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ectum adenocarcinoma</w:t>
            </w:r>
          </w:p>
        </w:tc>
      </w:tr>
      <w:tr w:rsidR="00044047" w:rsidRPr="00AF37A0" w14:paraId="07186611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98CDE99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ARC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1C446661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arcoma</w:t>
            </w:r>
          </w:p>
        </w:tc>
      </w:tr>
      <w:tr w:rsidR="00044047" w:rsidRPr="00AF37A0" w14:paraId="50A9032F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1050F3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KCM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62FE4BA6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kin Cutaneous Melanoma</w:t>
            </w:r>
          </w:p>
        </w:tc>
      </w:tr>
      <w:tr w:rsidR="00044047" w:rsidRPr="00AF37A0" w14:paraId="3B8FFC92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EEC00C8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AD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3EE6E946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omach adenocarcinoma</w:t>
            </w:r>
          </w:p>
        </w:tc>
      </w:tr>
      <w:tr w:rsidR="00044047" w:rsidRPr="00AF37A0" w14:paraId="332351C3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DD93439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GCT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30B5379D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esticular Germ Cell Tumors</w:t>
            </w:r>
          </w:p>
        </w:tc>
      </w:tr>
      <w:tr w:rsidR="00044047" w:rsidRPr="00AF37A0" w14:paraId="7206BBC0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046381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HCA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5C6A3882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hyroid carcinoma</w:t>
            </w:r>
          </w:p>
        </w:tc>
      </w:tr>
      <w:tr w:rsidR="00044047" w:rsidRPr="00AF37A0" w14:paraId="3EFA0C6B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75D9D81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HYM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2D700EF1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hymoma</w:t>
            </w:r>
          </w:p>
        </w:tc>
      </w:tr>
      <w:tr w:rsidR="00044047" w:rsidRPr="00AF37A0" w14:paraId="7A118BEA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9BB28AF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CEC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3C1483D0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terine Corpus Endometrial Carcinoma</w:t>
            </w:r>
          </w:p>
        </w:tc>
      </w:tr>
      <w:tr w:rsidR="00044047" w:rsidRPr="00AF37A0" w14:paraId="620B94BE" w14:textId="77777777" w:rsidTr="00870C18">
        <w:trPr>
          <w:trHeight w:val="285"/>
        </w:trPr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E31898B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CS</w:t>
            </w:r>
          </w:p>
        </w:tc>
        <w:tc>
          <w:tcPr>
            <w:tcW w:w="7496" w:type="dxa"/>
            <w:shd w:val="clear" w:color="auto" w:fill="auto"/>
            <w:noWrap/>
            <w:vAlign w:val="bottom"/>
            <w:hideMark/>
          </w:tcPr>
          <w:p w14:paraId="1D7664F4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terine Carcinosarcoma</w:t>
            </w:r>
          </w:p>
        </w:tc>
      </w:tr>
      <w:tr w:rsidR="00044047" w:rsidRPr="00AF37A0" w14:paraId="038E8B11" w14:textId="77777777" w:rsidTr="00870C18">
        <w:trPr>
          <w:trHeight w:val="285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62E63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VM</w:t>
            </w:r>
          </w:p>
        </w:tc>
        <w:tc>
          <w:tcPr>
            <w:tcW w:w="749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E855A" w14:textId="77777777" w:rsidR="00044047" w:rsidRPr="00AF37A0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F37A0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veal Melanoma</w:t>
            </w:r>
          </w:p>
        </w:tc>
      </w:tr>
    </w:tbl>
    <w:p w14:paraId="0E79B597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E380DF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77D7C39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4138454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BC85A77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04359C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2D8EDC1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3725EEB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tbl>
      <w:tblPr>
        <w:tblW w:w="8296" w:type="dxa"/>
        <w:tblLook w:val="04A0" w:firstRow="1" w:lastRow="0" w:firstColumn="1" w:lastColumn="0" w:noHBand="0" w:noVBand="1"/>
      </w:tblPr>
      <w:tblGrid>
        <w:gridCol w:w="1418"/>
        <w:gridCol w:w="1984"/>
        <w:gridCol w:w="1276"/>
        <w:gridCol w:w="992"/>
        <w:gridCol w:w="993"/>
        <w:gridCol w:w="1633"/>
      </w:tblGrid>
      <w:tr w:rsidR="00044047" w:rsidRPr="00F10877" w14:paraId="29F99B7E" w14:textId="77777777" w:rsidTr="00870C18">
        <w:trPr>
          <w:trHeight w:val="285"/>
        </w:trPr>
        <w:tc>
          <w:tcPr>
            <w:tcW w:w="8296" w:type="dxa"/>
            <w:gridSpan w:val="6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2AD27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upplementary Table 3 the relationship between PTPRD expression and prognosis of patients with different cancers using the PrognoScan database.</w:t>
            </w:r>
          </w:p>
        </w:tc>
      </w:tr>
      <w:tr w:rsidR="00044047" w:rsidRPr="00F10877" w14:paraId="21C6CDA8" w14:textId="77777777" w:rsidTr="00870C18">
        <w:trPr>
          <w:trHeight w:val="285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F00F2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D</w:t>
            </w: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taset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42B65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ncer typ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16F40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dpoint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5AE83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49D46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</w:t>
            </w:r>
          </w:p>
        </w:tc>
        <w:tc>
          <w:tcPr>
            <w:tcW w:w="1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25D6D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R</w:t>
            </w:r>
          </w:p>
        </w:tc>
      </w:tr>
      <w:tr w:rsidR="00044047" w:rsidRPr="00F10877" w14:paraId="41F66B80" w14:textId="77777777" w:rsidTr="00870C18">
        <w:trPr>
          <w:trHeight w:val="285"/>
        </w:trPr>
        <w:tc>
          <w:tcPr>
            <w:tcW w:w="1418" w:type="dxa"/>
            <w:tcBorders>
              <w:top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CC5C34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SE2034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A1D3E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reast cancer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0B203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MFS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9D270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86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AF91E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030 </w:t>
            </w:r>
          </w:p>
        </w:tc>
        <w:tc>
          <w:tcPr>
            <w:tcW w:w="16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3B2FC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31 [1.03 - 1.67]</w:t>
            </w:r>
          </w:p>
        </w:tc>
      </w:tr>
      <w:tr w:rsidR="00044047" w:rsidRPr="00F10877" w14:paraId="1E46CA7E" w14:textId="77777777" w:rsidTr="00870C18">
        <w:trPr>
          <w:trHeight w:val="285"/>
        </w:trPr>
        <w:tc>
          <w:tcPr>
            <w:tcW w:w="1418" w:type="dxa"/>
            <w:shd w:val="clear" w:color="000000" w:fill="FFFFFF"/>
            <w:noWrap/>
            <w:vAlign w:val="center"/>
            <w:hideMark/>
          </w:tcPr>
          <w:p w14:paraId="2586F461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SE26712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559EFC6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Ovarian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6506429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OS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51F3B94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85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A3D8FEE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  <w:tc>
          <w:tcPr>
            <w:tcW w:w="1633" w:type="dxa"/>
            <w:shd w:val="clear" w:color="auto" w:fill="auto"/>
            <w:noWrap/>
            <w:vAlign w:val="center"/>
            <w:hideMark/>
          </w:tcPr>
          <w:p w14:paraId="36C77E58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38 [1.13 - 1.69]</w:t>
            </w:r>
          </w:p>
        </w:tc>
      </w:tr>
      <w:tr w:rsidR="00044047" w:rsidRPr="00F10877" w14:paraId="6D0724D8" w14:textId="77777777" w:rsidTr="00870C18">
        <w:trPr>
          <w:trHeight w:val="285"/>
        </w:trPr>
        <w:tc>
          <w:tcPr>
            <w:tcW w:w="1418" w:type="dxa"/>
            <w:shd w:val="clear" w:color="000000" w:fill="FFFFFF"/>
            <w:noWrap/>
            <w:vAlign w:val="center"/>
            <w:hideMark/>
          </w:tcPr>
          <w:p w14:paraId="1CD2F30E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SE30929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3C32B2A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iposarcoma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15BC43F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RFS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884847F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40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1EDBCD49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003 </w:t>
            </w:r>
          </w:p>
        </w:tc>
        <w:tc>
          <w:tcPr>
            <w:tcW w:w="1633" w:type="dxa"/>
            <w:shd w:val="clear" w:color="auto" w:fill="auto"/>
            <w:noWrap/>
            <w:vAlign w:val="center"/>
            <w:hideMark/>
          </w:tcPr>
          <w:p w14:paraId="715F387E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2 [1.13 - 1.78]</w:t>
            </w:r>
          </w:p>
        </w:tc>
      </w:tr>
      <w:tr w:rsidR="00044047" w:rsidRPr="00F10877" w14:paraId="21A29BA9" w14:textId="77777777" w:rsidTr="00870C18">
        <w:trPr>
          <w:trHeight w:val="285"/>
        </w:trPr>
        <w:tc>
          <w:tcPr>
            <w:tcW w:w="1418" w:type="dxa"/>
            <w:shd w:val="clear" w:color="000000" w:fill="FFFFFF"/>
            <w:noWrap/>
            <w:vAlign w:val="center"/>
            <w:hideMark/>
          </w:tcPr>
          <w:p w14:paraId="461D6209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SE349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046DEF0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reast cancer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9E39E10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SS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C33B5D6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36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6D3AD68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003 </w:t>
            </w:r>
          </w:p>
        </w:tc>
        <w:tc>
          <w:tcPr>
            <w:tcW w:w="1633" w:type="dxa"/>
            <w:shd w:val="clear" w:color="auto" w:fill="auto"/>
            <w:noWrap/>
            <w:vAlign w:val="center"/>
            <w:hideMark/>
          </w:tcPr>
          <w:p w14:paraId="41B04061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64 [0.48 - 0.86]</w:t>
            </w:r>
          </w:p>
        </w:tc>
      </w:tr>
      <w:tr w:rsidR="00044047" w:rsidRPr="00F10877" w14:paraId="10CC8967" w14:textId="77777777" w:rsidTr="00870C18">
        <w:trPr>
          <w:trHeight w:val="285"/>
        </w:trPr>
        <w:tc>
          <w:tcPr>
            <w:tcW w:w="1418" w:type="dxa"/>
            <w:tcBorders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3A74BD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SE9891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D6867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Ovarian cancer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B0712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O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AF43D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7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89291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6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B8650" w14:textId="77777777" w:rsidR="00044047" w:rsidRPr="00F1087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1087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7 [1.10 - 1.46]</w:t>
            </w:r>
          </w:p>
        </w:tc>
      </w:tr>
    </w:tbl>
    <w:p w14:paraId="11BFDBD5" w14:textId="77777777" w:rsidR="00044047" w:rsidRPr="00F10877" w:rsidRDefault="00044047" w:rsidP="00044047">
      <w:pPr>
        <w:rPr>
          <w:rFonts w:ascii="Times New Roman" w:hAnsi="Times New Roman" w:cs="Times New Roman"/>
          <w:sz w:val="18"/>
          <w:szCs w:val="18"/>
        </w:rPr>
      </w:pPr>
      <w:r w:rsidRPr="00F10877">
        <w:rPr>
          <w:rFonts w:ascii="Times New Roman" w:hAnsi="Times New Roman" w:cs="Times New Roman"/>
          <w:sz w:val="18"/>
          <w:szCs w:val="18"/>
        </w:rPr>
        <w:t>DMFS: Distant metastasis-free survival; OS: Overall survival;</w:t>
      </w:r>
      <w:r w:rsidRPr="00F10877">
        <w:rPr>
          <w:rFonts w:ascii="Times New Roman" w:eastAsia="等线" w:hAnsi="Times New Roman" w:cs="Times New Roman"/>
          <w:color w:val="000000"/>
          <w:kern w:val="0"/>
          <w:sz w:val="18"/>
          <w:szCs w:val="18"/>
        </w:rPr>
        <w:t xml:space="preserve"> DRFS: Distant recurrence-free survival; DSS: Disease-specific survival.</w:t>
      </w:r>
    </w:p>
    <w:p w14:paraId="086142B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6481848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6D83A6D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046514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4A7BC12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1E6E4BD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1E21D92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A954DFF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CDDEF1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92A8C85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05D7626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C8A739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681FF6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43053E3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D0EDEC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E85D57B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F5BB15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BAE3DE6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68999DD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7E0901F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D05D121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333486A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11D8557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4910C95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B9C8FE4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tbl>
      <w:tblPr>
        <w:tblW w:w="8140" w:type="dxa"/>
        <w:tblLook w:val="04A0" w:firstRow="1" w:lastRow="0" w:firstColumn="1" w:lastColumn="0" w:noHBand="0" w:noVBand="1"/>
      </w:tblPr>
      <w:tblGrid>
        <w:gridCol w:w="5954"/>
        <w:gridCol w:w="2186"/>
      </w:tblGrid>
      <w:tr w:rsidR="00044047" w:rsidRPr="00126F5D" w14:paraId="35E21F57" w14:textId="77777777" w:rsidTr="00870C18">
        <w:trPr>
          <w:trHeight w:val="285"/>
        </w:trPr>
        <w:tc>
          <w:tcPr>
            <w:tcW w:w="814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8E204" w14:textId="77777777" w:rsidR="0004404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  <w:p w14:paraId="7713722A" w14:textId="77777777" w:rsidR="0004404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  <w:p w14:paraId="400FB6BC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Supplementary Table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combined study containing 10967 samples from 32 studies was extracted from the TCGA database for the genetic alteration analysis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in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an-cancer.</w:t>
            </w:r>
          </w:p>
        </w:tc>
      </w:tr>
      <w:tr w:rsidR="00044047" w:rsidRPr="00126F5D" w14:paraId="29983B4F" w14:textId="77777777" w:rsidTr="00870C18">
        <w:trPr>
          <w:trHeight w:val="285"/>
        </w:trPr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92CAA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Cancer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</w:t>
            </w: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udy</w:t>
            </w:r>
          </w:p>
        </w:tc>
        <w:tc>
          <w:tcPr>
            <w:tcW w:w="21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34A5A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ample number</w:t>
            </w:r>
          </w:p>
        </w:tc>
      </w:tr>
      <w:tr w:rsidR="00044047" w:rsidRPr="00126F5D" w14:paraId="1143F5C8" w14:textId="77777777" w:rsidTr="00870C18">
        <w:trPr>
          <w:trHeight w:val="285"/>
        </w:trPr>
        <w:tc>
          <w:tcPr>
            <w:tcW w:w="59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80CA8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ute Myeloid Leukemia (TCGA, PanCancer Atlas)</w:t>
            </w:r>
          </w:p>
        </w:tc>
        <w:tc>
          <w:tcPr>
            <w:tcW w:w="21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A6365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00</w:t>
            </w:r>
          </w:p>
        </w:tc>
      </w:tr>
      <w:tr w:rsidR="00044047" w:rsidRPr="00126F5D" w14:paraId="3ECCA36A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7738B632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drenocortical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55B29360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2</w:t>
            </w:r>
          </w:p>
        </w:tc>
      </w:tr>
      <w:tr w:rsidR="00044047" w:rsidRPr="00126F5D" w14:paraId="66B7255C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4BA5F5AB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ladder Urothelial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38CE8AFF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11</w:t>
            </w:r>
          </w:p>
        </w:tc>
      </w:tr>
      <w:tr w:rsidR="00044047" w:rsidRPr="00126F5D" w14:paraId="0893B481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1B213AA0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rain Lower Grade Gli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64D2DDCB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14</w:t>
            </w:r>
          </w:p>
        </w:tc>
      </w:tr>
      <w:tr w:rsidR="00044047" w:rsidRPr="00126F5D" w14:paraId="5AECBB21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258060BA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reast Invasive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490B8B53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084</w:t>
            </w:r>
          </w:p>
        </w:tc>
      </w:tr>
      <w:tr w:rsidR="00044047" w:rsidRPr="00126F5D" w14:paraId="4907A30D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46D3C1DF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ervical Squamous Cell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44C15C88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97</w:t>
            </w:r>
          </w:p>
        </w:tc>
      </w:tr>
      <w:tr w:rsidR="00044047" w:rsidRPr="00126F5D" w14:paraId="52382C7A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4506F4CD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holangio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36EA3676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6</w:t>
            </w:r>
          </w:p>
        </w:tc>
      </w:tr>
      <w:tr w:rsidR="00044047" w:rsidRPr="00126F5D" w14:paraId="30A684C0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500F1578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lorectal Adeno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6DB76B91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94</w:t>
            </w:r>
          </w:p>
        </w:tc>
      </w:tr>
      <w:tr w:rsidR="00044047" w:rsidRPr="00126F5D" w14:paraId="1E4F15B5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7F3F82F4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iffuse Large B-Cell Lymph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428FB63D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8</w:t>
            </w:r>
          </w:p>
        </w:tc>
      </w:tr>
      <w:tr w:rsidR="00044047" w:rsidRPr="00126F5D" w14:paraId="3A8E7692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5B008889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sophageal Adeno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3E82CA0F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82</w:t>
            </w:r>
          </w:p>
        </w:tc>
      </w:tr>
      <w:tr w:rsidR="00044047" w:rsidRPr="00126F5D" w14:paraId="117DB746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06677FB5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lioblastoma Multiforme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4B9AECDD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92</w:t>
            </w:r>
          </w:p>
        </w:tc>
      </w:tr>
      <w:tr w:rsidR="00044047" w:rsidRPr="00126F5D" w14:paraId="633FE8BD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1EECBBDE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ead and Neck Squamous Cell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7AEFF967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23</w:t>
            </w:r>
          </w:p>
        </w:tc>
      </w:tr>
      <w:tr w:rsidR="00044047" w:rsidRPr="00126F5D" w14:paraId="2607F9A4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25D09279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dney Chromophobe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4D8FF071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5</w:t>
            </w:r>
          </w:p>
        </w:tc>
      </w:tr>
      <w:tr w:rsidR="00044047" w:rsidRPr="00126F5D" w14:paraId="43AE5A15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1B00D336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dney Renal Clear Cell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09B36ECD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12</w:t>
            </w:r>
          </w:p>
        </w:tc>
      </w:tr>
      <w:tr w:rsidR="00044047" w:rsidRPr="00126F5D" w14:paraId="2A17180F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12C2A688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dney Renal Papillary Cell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507B6D26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83</w:t>
            </w:r>
          </w:p>
        </w:tc>
      </w:tr>
      <w:tr w:rsidR="00044047" w:rsidRPr="00126F5D" w14:paraId="032C38C3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5302B557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iver Hepatocellular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29F3A5CB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72</w:t>
            </w:r>
          </w:p>
        </w:tc>
      </w:tr>
      <w:tr w:rsidR="00044047" w:rsidRPr="00126F5D" w14:paraId="55F6A969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528A466A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ung Adeno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1DBC257B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66</w:t>
            </w:r>
          </w:p>
        </w:tc>
      </w:tr>
      <w:tr w:rsidR="00044047" w:rsidRPr="00126F5D" w14:paraId="314A2FC6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72CE1727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ung Squamous Cell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675B3697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87</w:t>
            </w:r>
          </w:p>
        </w:tc>
      </w:tr>
      <w:tr w:rsidR="00044047" w:rsidRPr="00126F5D" w14:paraId="5A714587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06178E82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esotheli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50C2C0F5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7</w:t>
            </w:r>
          </w:p>
        </w:tc>
      </w:tr>
      <w:tr w:rsidR="00044047" w:rsidRPr="00126F5D" w14:paraId="71914133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468533AB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Ovarian Serous Cystadeno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7F1C08F9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85</w:t>
            </w:r>
          </w:p>
        </w:tc>
      </w:tr>
      <w:tr w:rsidR="00044047" w:rsidRPr="00126F5D" w14:paraId="07D75FDB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6C7F2E65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ancreatic Adeno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6623D60B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84</w:t>
            </w:r>
          </w:p>
        </w:tc>
      </w:tr>
      <w:tr w:rsidR="00044047" w:rsidRPr="00126F5D" w14:paraId="7E68DCE8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6C8511B3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heochromocytoma and Paragangli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4804E242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78</w:t>
            </w:r>
          </w:p>
        </w:tc>
      </w:tr>
      <w:tr w:rsidR="00044047" w:rsidRPr="00126F5D" w14:paraId="4462C836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17EFB5CE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ostate Adeno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621E6DAF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94</w:t>
            </w:r>
          </w:p>
        </w:tc>
      </w:tr>
      <w:tr w:rsidR="00044047" w:rsidRPr="00126F5D" w14:paraId="1DC3A4E6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1CA7A034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arc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65B9A389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55</w:t>
            </w:r>
          </w:p>
        </w:tc>
      </w:tr>
      <w:tr w:rsidR="00044047" w:rsidRPr="00126F5D" w14:paraId="6FB077F9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7599D522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kin Cutaneous Mela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2992616E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48</w:t>
            </w:r>
          </w:p>
        </w:tc>
      </w:tr>
      <w:tr w:rsidR="00044047" w:rsidRPr="00126F5D" w14:paraId="758F1903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5FF78271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omach Adeno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355413F9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40</w:t>
            </w:r>
          </w:p>
        </w:tc>
      </w:tr>
      <w:tr w:rsidR="00044047" w:rsidRPr="00126F5D" w14:paraId="0CD716D8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0DBF74F7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esticular Germ Cell Tumors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04F6D85D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49</w:t>
            </w:r>
          </w:p>
        </w:tc>
      </w:tr>
      <w:tr w:rsidR="00044047" w:rsidRPr="00126F5D" w14:paraId="7D4F9FF1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329412A5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hym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759C03ED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23</w:t>
            </w:r>
          </w:p>
        </w:tc>
      </w:tr>
      <w:tr w:rsidR="00044047" w:rsidRPr="00126F5D" w14:paraId="514B2283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72B7E2B3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hyroid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1380DA80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00</w:t>
            </w:r>
          </w:p>
        </w:tc>
      </w:tr>
      <w:tr w:rsidR="00044047" w:rsidRPr="00126F5D" w14:paraId="4322B6D2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4A77D667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terine Carcinosarc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72690CF3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7</w:t>
            </w:r>
          </w:p>
        </w:tc>
      </w:tr>
      <w:tr w:rsidR="00044047" w:rsidRPr="00126F5D" w14:paraId="578B8D68" w14:textId="77777777" w:rsidTr="00870C18">
        <w:trPr>
          <w:trHeight w:val="285"/>
        </w:trPr>
        <w:tc>
          <w:tcPr>
            <w:tcW w:w="5954" w:type="dxa"/>
            <w:shd w:val="clear" w:color="auto" w:fill="auto"/>
            <w:noWrap/>
            <w:vAlign w:val="center"/>
            <w:hideMark/>
          </w:tcPr>
          <w:p w14:paraId="25CC6989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terine Corpus Endometrial Carcinoma (TCGA, PanCancer Atlas)</w:t>
            </w:r>
          </w:p>
        </w:tc>
        <w:tc>
          <w:tcPr>
            <w:tcW w:w="2186" w:type="dxa"/>
            <w:shd w:val="clear" w:color="auto" w:fill="auto"/>
            <w:noWrap/>
            <w:vAlign w:val="center"/>
            <w:hideMark/>
          </w:tcPr>
          <w:p w14:paraId="2DF97F0B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29</w:t>
            </w:r>
          </w:p>
        </w:tc>
      </w:tr>
      <w:tr w:rsidR="00044047" w:rsidRPr="00126F5D" w14:paraId="323EFFCA" w14:textId="77777777" w:rsidTr="00870C18">
        <w:trPr>
          <w:trHeight w:val="285"/>
        </w:trPr>
        <w:tc>
          <w:tcPr>
            <w:tcW w:w="59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CA267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veal Melanoma (TCGA, PanCancer Atlas)</w:t>
            </w:r>
          </w:p>
        </w:tc>
        <w:tc>
          <w:tcPr>
            <w:tcW w:w="21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F182B" w14:textId="77777777" w:rsidR="00044047" w:rsidRPr="00126F5D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126F5D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0</w:t>
            </w:r>
          </w:p>
        </w:tc>
      </w:tr>
    </w:tbl>
    <w:p w14:paraId="35E7BDE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66C1DE2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CC322F8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52162F3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CDE02D5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C1F7747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E2FA6B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51BEF6E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tbl>
      <w:tblPr>
        <w:tblW w:w="8300" w:type="dxa"/>
        <w:tblLook w:val="04A0" w:firstRow="1" w:lastRow="0" w:firstColumn="1" w:lastColumn="0" w:noHBand="0" w:noVBand="1"/>
      </w:tblPr>
      <w:tblGrid>
        <w:gridCol w:w="6420"/>
        <w:gridCol w:w="1880"/>
      </w:tblGrid>
      <w:tr w:rsidR="00044047" w:rsidRPr="00FA731B" w14:paraId="36A18674" w14:textId="77777777" w:rsidTr="00870C18">
        <w:trPr>
          <w:trHeight w:val="285"/>
        </w:trPr>
        <w:tc>
          <w:tcPr>
            <w:tcW w:w="830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D4233" w14:textId="77777777" w:rsidR="00044047" w:rsidRPr="00FA731B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Supplementary Table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A combined cohort of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2185</w:t>
            </w: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immune checkpoint blockade (ICB)-treated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samples</w:t>
            </w:r>
          </w:p>
        </w:tc>
      </w:tr>
      <w:tr w:rsidR="00044047" w:rsidRPr="00FA731B" w14:paraId="16E2EBA2" w14:textId="77777777" w:rsidTr="00870C18">
        <w:trPr>
          <w:trHeight w:val="285"/>
        </w:trPr>
        <w:tc>
          <w:tcPr>
            <w:tcW w:w="6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FE781" w14:textId="77777777" w:rsidR="00044047" w:rsidRPr="00FA731B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ncer study</w:t>
            </w:r>
          </w:p>
        </w:tc>
        <w:tc>
          <w:tcPr>
            <w:tcW w:w="18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13820" w14:textId="77777777" w:rsidR="00044047" w:rsidRPr="00FA731B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ample number</w:t>
            </w:r>
          </w:p>
        </w:tc>
      </w:tr>
      <w:tr w:rsidR="00044047" w:rsidRPr="00FA731B" w14:paraId="0AC396AB" w14:textId="77777777" w:rsidTr="00870C18">
        <w:trPr>
          <w:trHeight w:val="285"/>
        </w:trPr>
        <w:tc>
          <w:tcPr>
            <w:tcW w:w="64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66EAF" w14:textId="77777777" w:rsidR="00044047" w:rsidRPr="00FA731B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MB and Immunotherapy (MSKCC, Nat Genet 2019)</w:t>
            </w:r>
          </w:p>
        </w:tc>
        <w:tc>
          <w:tcPr>
            <w:tcW w:w="18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0F854" w14:textId="77777777" w:rsidR="00044047" w:rsidRPr="00FA731B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661</w:t>
            </w:r>
          </w:p>
        </w:tc>
      </w:tr>
      <w:tr w:rsidR="00044047" w:rsidRPr="00FA731B" w14:paraId="6B76D41B" w14:textId="77777777" w:rsidTr="00870C18">
        <w:trPr>
          <w:trHeight w:val="285"/>
        </w:trPr>
        <w:tc>
          <w:tcPr>
            <w:tcW w:w="6420" w:type="dxa"/>
            <w:shd w:val="clear" w:color="auto" w:fill="auto"/>
            <w:noWrap/>
            <w:vAlign w:val="bottom"/>
            <w:hideMark/>
          </w:tcPr>
          <w:p w14:paraId="0C77E408" w14:textId="77777777" w:rsidR="00044047" w:rsidRPr="00FA731B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SS Mixed Solid Tumors (Broad/Dana-Farber, Nat Genet 2018)</w:t>
            </w:r>
          </w:p>
        </w:tc>
        <w:tc>
          <w:tcPr>
            <w:tcW w:w="1880" w:type="dxa"/>
            <w:shd w:val="clear" w:color="auto" w:fill="auto"/>
            <w:noWrap/>
            <w:vAlign w:val="bottom"/>
            <w:hideMark/>
          </w:tcPr>
          <w:p w14:paraId="6E73CC70" w14:textId="77777777" w:rsidR="00044047" w:rsidRPr="00FA731B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49</w:t>
            </w:r>
          </w:p>
        </w:tc>
      </w:tr>
      <w:tr w:rsidR="00044047" w:rsidRPr="00FA731B" w14:paraId="35C0F065" w14:textId="77777777" w:rsidTr="00870C18">
        <w:trPr>
          <w:trHeight w:val="285"/>
        </w:trPr>
        <w:tc>
          <w:tcPr>
            <w:tcW w:w="6420" w:type="dxa"/>
            <w:shd w:val="clear" w:color="auto" w:fill="auto"/>
            <w:noWrap/>
            <w:vAlign w:val="bottom"/>
            <w:hideMark/>
          </w:tcPr>
          <w:p w14:paraId="48B3ED8B" w14:textId="77777777" w:rsidR="00044047" w:rsidRPr="00FA731B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n-Small Cell Lung Cancer (MSKCC, J Clin Oncol 2018)</w:t>
            </w:r>
          </w:p>
        </w:tc>
        <w:tc>
          <w:tcPr>
            <w:tcW w:w="1880" w:type="dxa"/>
            <w:shd w:val="clear" w:color="auto" w:fill="auto"/>
            <w:noWrap/>
            <w:vAlign w:val="bottom"/>
            <w:hideMark/>
          </w:tcPr>
          <w:p w14:paraId="39ACD054" w14:textId="77777777" w:rsidR="00044047" w:rsidRPr="00FA731B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40</w:t>
            </w:r>
          </w:p>
        </w:tc>
      </w:tr>
      <w:tr w:rsidR="00044047" w:rsidRPr="00FA731B" w14:paraId="7BBB9A2F" w14:textId="77777777" w:rsidTr="00870C18">
        <w:trPr>
          <w:trHeight w:val="285"/>
        </w:trPr>
        <w:tc>
          <w:tcPr>
            <w:tcW w:w="64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33047" w14:textId="77777777" w:rsidR="00044047" w:rsidRPr="00FA731B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ung Adenocarcinoma (MSKCC, Science 2015)</w:t>
            </w:r>
          </w:p>
        </w:tc>
        <w:tc>
          <w:tcPr>
            <w:tcW w:w="18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E89C" w14:textId="77777777" w:rsidR="00044047" w:rsidRPr="00FA731B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A731B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5</w:t>
            </w:r>
          </w:p>
        </w:tc>
      </w:tr>
    </w:tbl>
    <w:p w14:paraId="67170465" w14:textId="77777777" w:rsidR="00044047" w:rsidRDefault="00044047" w:rsidP="00044047"/>
    <w:p w14:paraId="79107253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6FEDFF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AE33D2D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AAEF2D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4A7EA85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8DCA8E3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447EBA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62726D3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709545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BF5E986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40C7194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C6E0193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33F30D5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A411957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E76272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5C7CEAB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D503A01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9CE27EE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4DEC10F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0A12FFF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2BB116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D981029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3DB0CA03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242BC1E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5379B6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1506880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4C5B9EF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tbl>
      <w:tblPr>
        <w:tblW w:w="8217" w:type="dxa"/>
        <w:tblLook w:val="04A0" w:firstRow="1" w:lastRow="0" w:firstColumn="1" w:lastColumn="0" w:noHBand="0" w:noVBand="1"/>
      </w:tblPr>
      <w:tblGrid>
        <w:gridCol w:w="1129"/>
        <w:gridCol w:w="1134"/>
        <w:gridCol w:w="2127"/>
        <w:gridCol w:w="2335"/>
        <w:gridCol w:w="1492"/>
      </w:tblGrid>
      <w:tr w:rsidR="00044047" w:rsidRPr="00425679" w14:paraId="7A6198AB" w14:textId="77777777" w:rsidTr="00870C18">
        <w:trPr>
          <w:trHeight w:val="285"/>
        </w:trPr>
        <w:tc>
          <w:tcPr>
            <w:tcW w:w="8217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AF1F2" w14:textId="77777777" w:rsidR="00044047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  <w:p w14:paraId="47A0AEE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Supplementary Table 6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he top</w:t>
            </w: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50 PTPRD-related genes in the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</w:t>
            </w: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otein-protein interaction network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using the STRING database.</w:t>
            </w:r>
          </w:p>
        </w:tc>
      </w:tr>
      <w:tr w:rsidR="00044047" w:rsidRPr="00425679" w14:paraId="38B0C4E1" w14:textId="77777777" w:rsidTr="00870C18">
        <w:trPr>
          <w:trHeight w:val="285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ADB6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#Node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F948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de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A28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de1_string_id</w:t>
            </w:r>
          </w:p>
        </w:tc>
        <w:tc>
          <w:tcPr>
            <w:tcW w:w="23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6258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ode2_string_id</w:t>
            </w:r>
          </w:p>
        </w:tc>
        <w:tc>
          <w:tcPr>
            <w:tcW w:w="14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ACDA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mbined score</w:t>
            </w:r>
          </w:p>
        </w:tc>
      </w:tr>
      <w:tr w:rsidR="00044047" w:rsidRPr="00425679" w14:paraId="140FA3B0" w14:textId="77777777" w:rsidTr="00870C18">
        <w:trPr>
          <w:trHeight w:val="285"/>
        </w:trPr>
        <w:tc>
          <w:tcPr>
            <w:tcW w:w="112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DC89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48B4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LITRK1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F7DD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BFF5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66288</w:t>
            </w:r>
          </w:p>
        </w:tc>
        <w:tc>
          <w:tcPr>
            <w:tcW w:w="14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FA311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</w:tr>
      <w:tr w:rsidR="00044047" w:rsidRPr="00425679" w14:paraId="5E376B62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707489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L1RAPL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D79994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2CFA4EB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68278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19AAFAC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4F648461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</w:tr>
      <w:tr w:rsidR="00044047" w:rsidRPr="00425679" w14:paraId="4E56330E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F1F68E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307C7F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LITRK2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C8E75F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204F6F0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59521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2263162B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809</w:t>
            </w:r>
          </w:p>
        </w:tc>
      </w:tr>
      <w:tr w:rsidR="00044047" w:rsidRPr="00425679" w14:paraId="5F01B216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BF18C3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RS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C9CAB3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01612E4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04895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83936B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15F47A3A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1</w:t>
            </w:r>
          </w:p>
        </w:tc>
      </w:tr>
      <w:tr w:rsidR="00044047" w:rsidRPr="00425679" w14:paraId="144FC84E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F19E23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PFIA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F08A05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08FBF83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53925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456DD18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210D3FA8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425679" w14:paraId="6630C9D3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3C41B9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MX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56480F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BB3AA1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50224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5692117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3CB4265E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</w:tr>
      <w:tr w:rsidR="00044047" w:rsidRPr="00425679" w14:paraId="0B7F0E90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BB902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PHA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95DC3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662F19A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166244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37F8016C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405B5956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</w:tr>
      <w:tr w:rsidR="00044047" w:rsidRPr="00425679" w14:paraId="1206950A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45E676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B0CF8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BK1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E15447C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30F0FA8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29967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27C6D5D8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</w:tr>
      <w:tr w:rsidR="00044047" w:rsidRPr="00425679" w14:paraId="7D746827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19064B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75AB2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AT3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2C33169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3EF64D2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64657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09FB017A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13</w:t>
            </w:r>
          </w:p>
        </w:tc>
      </w:tr>
      <w:tr w:rsidR="00044047" w:rsidRPr="00425679" w14:paraId="3FDC7B67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CCA14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PFIA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53ACB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315711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450337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38A0A1A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056647C8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12</w:t>
            </w:r>
          </w:p>
        </w:tc>
      </w:tr>
      <w:tr w:rsidR="00044047" w:rsidRPr="00425679" w14:paraId="6D6F135E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876FDA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PFIA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7EDC45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791FAD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35614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1650337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1DD41D27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12</w:t>
            </w:r>
          </w:p>
        </w:tc>
      </w:tr>
      <w:tr w:rsidR="00044047" w:rsidRPr="00425679" w14:paraId="2C6B311B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46F1D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TSS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B78B5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496A173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22804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60AA90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2031C8D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</w:tr>
      <w:tr w:rsidR="00044047" w:rsidRPr="00425679" w14:paraId="66C04149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747912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FAS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F9875C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RCAM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6EB7A1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44786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62B75E5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68314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2FABA406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</w:tr>
      <w:tr w:rsidR="00044047" w:rsidRPr="00425679" w14:paraId="6C80F652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89575D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8D5CD2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S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D2B751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6737776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49932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55EC7CEA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</w:tr>
      <w:tr w:rsidR="00044047" w:rsidRPr="00425679" w14:paraId="60C809B9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76956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24EAD1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SSK2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3F53444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786FAB2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82544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F0653C1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8</w:t>
            </w:r>
          </w:p>
        </w:tc>
      </w:tr>
      <w:tr w:rsidR="00044047" w:rsidRPr="00425679" w14:paraId="08C28AB4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529ECB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46B725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MTNL2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090E344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0F80B8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3964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46DF8A1E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8</w:t>
            </w:r>
          </w:p>
        </w:tc>
      </w:tr>
      <w:tr w:rsidR="00044047" w:rsidRPr="00425679" w14:paraId="181D724A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A4FC64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BLIM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1755B3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E384DC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77895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710BAE9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836C481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1F440BF4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CB64A2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URK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847F97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3C39F34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16911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16374C6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27AE22F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0841A7FA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08B522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SNK1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BDC6D9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6264897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24464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45F9F3F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2110455C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0E3AD955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D5D53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SNK1E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61B66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6E9FB7A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80044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05575E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9982E73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0D0FD16A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2B054C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DX5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1B1AB1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7FD65C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23858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2F374F2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77E4514C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2923B0B4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2E18C4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ARK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1CF3F2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6B7BB2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85751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619483A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198BF431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7526191C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93EA60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EK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373728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0EFE13D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424757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444BF4AC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30F654F5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6FF23183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19E4CC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EK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F3F65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6A3D1F3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55966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45E498F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DCD16D7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1B7C965A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9624EB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EK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B72EAD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2A83FE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62702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1BA950A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4988ADB3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41EB9CE8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15A0CAD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LK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938E2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3BC0358C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000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57D3001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54B86AF2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13D5CC19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6EF45B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451C09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LAIN2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6F553AA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33B86A3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6431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44D0A850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</w:tr>
      <w:tr w:rsidR="00044047" w:rsidRPr="00425679" w14:paraId="17355239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C03960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RRC4B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0A048B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20116B3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471502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574B10A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75CB66D8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99</w:t>
            </w:r>
          </w:p>
        </w:tc>
      </w:tr>
      <w:tr w:rsidR="00044047" w:rsidRPr="00425679" w14:paraId="3D80547B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A021F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A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143984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7934F75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69756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000A20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335420F0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94</w:t>
            </w:r>
          </w:p>
        </w:tc>
      </w:tr>
      <w:tr w:rsidR="00044047" w:rsidRPr="00425679" w14:paraId="3174DDDE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F35CA4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D9DC63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E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38CAA75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5183842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54667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3D70F507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94</w:t>
            </w:r>
          </w:p>
        </w:tc>
      </w:tr>
      <w:tr w:rsidR="00044047" w:rsidRPr="00425679" w14:paraId="41748D9B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705CB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0A10AB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F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4D2486E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D588B9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53030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18EFC566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94</w:t>
            </w:r>
          </w:p>
        </w:tc>
      </w:tr>
      <w:tr w:rsidR="00044047" w:rsidRPr="00425679" w14:paraId="14368493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F694BF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N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5937E8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366A8F7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46839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310E6A2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110BFEB1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9</w:t>
            </w:r>
          </w:p>
        </w:tc>
      </w:tr>
      <w:tr w:rsidR="00044047" w:rsidRPr="00425679" w14:paraId="288A3C91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A88BEB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RS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B08441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472A3F7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65016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3AD188C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13791E40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8</w:t>
            </w:r>
          </w:p>
        </w:tc>
      </w:tr>
      <w:tr w:rsidR="00044047" w:rsidRPr="00425679" w14:paraId="68598E47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A424CC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RS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C897BA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0158FF4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61202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4E45D8D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89CF46B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8</w:t>
            </w:r>
          </w:p>
        </w:tc>
      </w:tr>
      <w:tr w:rsidR="00044047" w:rsidRPr="00425679" w14:paraId="1C094983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B418B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RRK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E2576B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2E48B1A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98910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35D37BA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0D3A98EC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7</w:t>
            </w:r>
          </w:p>
        </w:tc>
      </w:tr>
      <w:tr w:rsidR="00044047" w:rsidRPr="00425679" w14:paraId="71980F22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B55EDC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A8F8DD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SH2A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0411A7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2CA12B4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05941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3E056F9F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7</w:t>
            </w:r>
          </w:p>
        </w:tc>
      </w:tr>
      <w:tr w:rsidR="00044047" w:rsidRPr="00425679" w14:paraId="15302574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1898C8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DSC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4E0F69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0560560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53608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5BD0D7E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75F6B950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5</w:t>
            </w:r>
          </w:p>
        </w:tc>
      </w:tr>
      <w:tr w:rsidR="00044047" w:rsidRPr="00425679" w14:paraId="036F76E2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319A27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HL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7B7CF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175C46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56509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2DFC97DC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4E5A90BD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24904F0E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63075D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NTN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C26C79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26C32AE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447006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28515A9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540D7D64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73C24430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F358AE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NTN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1D957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0DFB7A6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30633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394880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74336BFA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2C225E63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7EBED4B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NTN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F2F38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7876534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63665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6E6653D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6AA3E3C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3FC3FE94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8BC69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NTN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64E8BC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7E5489C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80602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C37BF7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51B8F60C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5B11FF88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D0A53E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NTN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417A1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AF6A96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435637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3CD28B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70A0921B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10641D00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5C84E9A2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NTN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203D4E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80B6EB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407822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09A369B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5D1BD917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4E4F2DAE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6BB95413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1CA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FDB5D41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D95664C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59077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478249B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C532F6C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5F142036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4E98585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FASC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58192D7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16EB136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44786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5354335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0420058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78D0E567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224953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RCA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7CC0B5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7CF9D14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68314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16DE251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6342129C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</w:tr>
      <w:tr w:rsidR="00044047" w:rsidRPr="00425679" w14:paraId="4A5E826E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00FD8E7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RRDC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A5024C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0FA0D30C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60475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27CD3B08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075E5E91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2</w:t>
            </w:r>
          </w:p>
        </w:tc>
      </w:tr>
      <w:tr w:rsidR="00044047" w:rsidRPr="00425679" w14:paraId="09FCA9BC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26BE9C6D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RRDC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83D75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1E81079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22250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4ECCC7E6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211DA982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2</w:t>
            </w:r>
          </w:p>
        </w:tc>
      </w:tr>
      <w:tr w:rsidR="00044047" w:rsidRPr="00425679" w14:paraId="674ADA87" w14:textId="77777777" w:rsidTr="00870C18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14:paraId="3D084C0B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RRDC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25A051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shd w:val="clear" w:color="auto" w:fill="auto"/>
            <w:noWrap/>
            <w:vAlign w:val="center"/>
            <w:hideMark/>
          </w:tcPr>
          <w:p w14:paraId="5280D9BA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65138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342DA724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shd w:val="clear" w:color="auto" w:fill="auto"/>
            <w:noWrap/>
            <w:vAlign w:val="center"/>
            <w:hideMark/>
          </w:tcPr>
          <w:p w14:paraId="5671D024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2</w:t>
            </w:r>
          </w:p>
        </w:tc>
      </w:tr>
      <w:tr w:rsidR="00044047" w:rsidRPr="00425679" w14:paraId="53E78536" w14:textId="77777777" w:rsidTr="00870C18">
        <w:trPr>
          <w:trHeight w:val="285"/>
        </w:trPr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E6AF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RRDC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B9F70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06D9E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268042</w:t>
            </w:r>
          </w:p>
        </w:tc>
        <w:tc>
          <w:tcPr>
            <w:tcW w:w="233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A2FBF" w14:textId="77777777" w:rsidR="00044047" w:rsidRPr="00425679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606.ENSP00000370593</w:t>
            </w:r>
          </w:p>
        </w:tc>
        <w:tc>
          <w:tcPr>
            <w:tcW w:w="149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69B11" w14:textId="77777777" w:rsidR="00044047" w:rsidRPr="00425679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425679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62</w:t>
            </w:r>
          </w:p>
        </w:tc>
      </w:tr>
    </w:tbl>
    <w:p w14:paraId="73EE3EA2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5E5BAC6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93B0364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7FDD56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3FF1254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130634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85E2529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EC48BD5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5354079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6F7307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40BC64E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2C3A68F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6D9781E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7FE1EB44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90B94C7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C57608B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F1FB4E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2E6CA876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98791E8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00F53F5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B8C6A3D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34D47A62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667C6D6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6643D349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530D85AA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48CDA50C" w14:textId="77777777" w:rsidR="00044047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tbl>
      <w:tblPr>
        <w:tblW w:w="7933" w:type="dxa"/>
        <w:tblLook w:val="04A0" w:firstRow="1" w:lastRow="0" w:firstColumn="1" w:lastColumn="0" w:noHBand="0" w:noVBand="1"/>
      </w:tblPr>
      <w:tblGrid>
        <w:gridCol w:w="2972"/>
        <w:gridCol w:w="3119"/>
        <w:gridCol w:w="1842"/>
      </w:tblGrid>
      <w:tr w:rsidR="00044047" w:rsidRPr="00A434B6" w14:paraId="329D3959" w14:textId="77777777" w:rsidTr="00870C18">
        <w:trPr>
          <w:trHeight w:val="285"/>
        </w:trPr>
        <w:tc>
          <w:tcPr>
            <w:tcW w:w="7933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1927B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upplementary Table 7 The top 100 genes related to PTPRD expression in the GEPIA2 database.</w:t>
            </w:r>
          </w:p>
        </w:tc>
      </w:tr>
      <w:tr w:rsidR="00044047" w:rsidRPr="00A434B6" w14:paraId="2F9DEC1D" w14:textId="77777777" w:rsidTr="00870C18">
        <w:trPr>
          <w:trHeight w:val="285"/>
        </w:trPr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DDBC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ene Symbol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4AD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ene ID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1441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CC</w:t>
            </w:r>
          </w:p>
        </w:tc>
      </w:tr>
      <w:tr w:rsidR="00044047" w:rsidRPr="00A434B6" w14:paraId="71451EA0" w14:textId="77777777" w:rsidTr="00870C18">
        <w:trPr>
          <w:trHeight w:val="285"/>
        </w:trPr>
        <w:tc>
          <w:tcPr>
            <w:tcW w:w="297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7F27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TPRD-AS1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EC37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25706.1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C563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</w:tr>
      <w:tr w:rsidR="00044047" w:rsidRPr="00A434B6" w14:paraId="2B4155D6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3B4D05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QKI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AAA83E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12531.16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A9257D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</w:tr>
      <w:tr w:rsidR="00044047" w:rsidRPr="00A434B6" w14:paraId="191F1FFD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486AE1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RXN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DD1567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79915.20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2EDD55D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8</w:t>
            </w:r>
          </w:p>
        </w:tc>
      </w:tr>
      <w:tr w:rsidR="00044047" w:rsidRPr="00A434B6" w14:paraId="23B504ED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A1AE02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P11-566E18.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416680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79348.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AA193EE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8</w:t>
            </w:r>
          </w:p>
        </w:tc>
      </w:tr>
      <w:tr w:rsidR="00044047" w:rsidRPr="00A434B6" w14:paraId="38006BF6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28ACE7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ATS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2207BC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39521.7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433A8B57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8</w:t>
            </w:r>
          </w:p>
        </w:tc>
      </w:tr>
      <w:tr w:rsidR="00044047" w:rsidRPr="00A434B6" w14:paraId="014B7AA3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33A90A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IF1B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8CC8A7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54523.16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9EA0194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</w:tr>
      <w:tr w:rsidR="00044047" w:rsidRPr="00A434B6" w14:paraId="0BAAF0F1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7AC79F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LHL3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ECF956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6231.16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CA471B5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</w:tr>
      <w:tr w:rsidR="00044047" w:rsidRPr="00A434B6" w14:paraId="5A08B727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7EA0C4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URG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8E567D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72733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3CC91F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</w:tr>
      <w:tr w:rsidR="00044047" w:rsidRPr="00A434B6" w14:paraId="4422BE72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B6727C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MER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F6D407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5566.12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D4E6918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</w:tr>
      <w:tr w:rsidR="00044047" w:rsidRPr="00A434B6" w14:paraId="4399D45C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3F0F7A8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DFY3-AS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E598C2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0769.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C62566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</w:tr>
      <w:tr w:rsidR="00044047" w:rsidRPr="00A434B6" w14:paraId="73DEB804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F749B9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D2-AS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7811B3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35092.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EFCD0AF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</w:tr>
      <w:tr w:rsidR="00044047" w:rsidRPr="00A434B6" w14:paraId="72BDC301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24667C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OGA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2079CD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55330.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9191816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</w:tr>
      <w:tr w:rsidR="00044047" w:rsidRPr="00A434B6" w14:paraId="09CCCE5E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4EEF45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PC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E20E54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34982.16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F07D03F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</w:tr>
      <w:tr w:rsidR="00044047" w:rsidRPr="00A434B6" w14:paraId="6B28E6AA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115989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MOD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48B5AF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28872.9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12D1FC6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</w:tr>
      <w:tr w:rsidR="00044047" w:rsidRPr="00A434B6" w14:paraId="4216310E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B25EBC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YT1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8D36AB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32718.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1B2C402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</w:tr>
      <w:tr w:rsidR="00044047" w:rsidRPr="00A434B6" w14:paraId="2C03802A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6864C5F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PAG9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D0CA54B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08294.20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92E3065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</w:tr>
      <w:tr w:rsidR="00044047" w:rsidRPr="00A434B6" w14:paraId="4D670C68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D588D3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EPT8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92D8B0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4402.13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33AAF62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</w:tr>
      <w:tr w:rsidR="00044047" w:rsidRPr="00A434B6" w14:paraId="221FF523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553C86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PM6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A3BC9F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50625.16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2C1066A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</w:tr>
      <w:tr w:rsidR="00044047" w:rsidRPr="00A434B6" w14:paraId="5DC5957E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F0C176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DAM2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DE9D20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08277.14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E2A748A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</w:tr>
      <w:tr w:rsidR="00044047" w:rsidRPr="00A434B6" w14:paraId="460A8F25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004E7E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KC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742512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54229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63122A3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</w:tr>
      <w:tr w:rsidR="00044047" w:rsidRPr="00A434B6" w14:paraId="5E655BF0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E2266AB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CYT1B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8C97B0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02230.13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480706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</w:tr>
      <w:tr w:rsidR="00044047" w:rsidRPr="00A434B6" w14:paraId="63C7144A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184E05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KAIN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19EBDB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5942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1E04516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</w:tr>
      <w:tr w:rsidR="00044047" w:rsidRPr="00A434B6" w14:paraId="0A83F07D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676236AB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168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DD82B8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54965.10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90A484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</w:tr>
      <w:tr w:rsidR="00044047" w:rsidRPr="00A434B6" w14:paraId="405B3E96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2ADA85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FTN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B1F6BD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2944.10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F790254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</w:tr>
      <w:tr w:rsidR="00044047" w:rsidRPr="00A434B6" w14:paraId="574FA59E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77CD3D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PM6B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AD6ABC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46653.14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889BE1F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</w:tr>
      <w:tr w:rsidR="00044047" w:rsidRPr="00A434B6" w14:paraId="4706DD45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2591901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DCYAP1R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C50A4B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78549.14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CCB8700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</w:tr>
      <w:tr w:rsidR="00044047" w:rsidRPr="00A434B6" w14:paraId="73F2AAF4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6D638AD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UG0898H09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ED22DB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74956.2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0310753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</w:tr>
      <w:tr w:rsidR="00044047" w:rsidRPr="00A434B6" w14:paraId="08A442F6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F954E8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CAM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DF1501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49294.16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D9AD9DA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</w:tr>
      <w:tr w:rsidR="00044047" w:rsidRPr="00A434B6" w14:paraId="72D85164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20A984C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HYHIP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2577C9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5443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1548754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</w:tr>
      <w:tr w:rsidR="00044047" w:rsidRPr="00A434B6" w14:paraId="7A4B3601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6FB76C2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RXN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ABCF3B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10076.1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DDE0AA4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20203F62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263AB1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UT9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4A76C6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72461.10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5F62CC5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118B229A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02C66D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CLK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271666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70390.14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37318C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36F44872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21BB354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AP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5F7BBA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78018.19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BE623B3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12D43FE4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48BFCA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OTUD7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968783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9918.9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7D7F4B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776138FB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3A3C9C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MNL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D80706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57827.19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364A6D5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668B437B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67D3DBE8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EA15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5A854A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2734.12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5C58BA6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1DCFF1FB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7A8C04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LASP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FE4D0D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3539.1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82C7D4E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6C037B88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D82D91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LRRTM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FCF15F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98739.10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68A203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776422BD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CA6F32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CHIP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BCB555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51967.1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294F412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06DDB7BC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795A27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PR75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285DDE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19737.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49FF098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4B8CC13A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2DE69D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P000708.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98EF59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55537.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C71245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2F678537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1DDA5C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P11-9G1.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F2EEAF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50241.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5F7D307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38857690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16E685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KCNJ10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3A6D2B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77807.6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1EF686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499D3E56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32233C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ABBR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22A0FE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04681.10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2AFB41B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25C45EC1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06D418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TNND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A76F10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9862.1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00909A8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</w:tr>
      <w:tr w:rsidR="00044047" w:rsidRPr="00A434B6" w14:paraId="4D2309C3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973DB2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DM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CABDE4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75161.13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87B4C1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0DF8E2D5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43A5DE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MEM257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E31152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21870.2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C052F6B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4EDD214C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2022B96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MX2-CTNND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F2E9A5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54462.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9E3450E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41C2A6D5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4533A1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PC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7E7C018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15266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0C146B6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644B656D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638716D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WASF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08316C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32970.12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00ED698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59E3754F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B7EE92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KI55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EC26B5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60804.3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39D7021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0DB581AD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61830F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HR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91A4DD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26351.12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129051A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57B86C57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73C8B6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DH10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8BD128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40731.10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487BFD7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30960FC2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9212DD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LGN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8E8114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9992.9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9EAD264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291DA0FF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7E75F9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APK10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24BF79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09339.1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4765D80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3419717C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0B6144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LITRK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435BA9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5985.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C4527E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7136F88B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F23797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INC00320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EF8894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24924.6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FB72C9A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23E53088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64E9DC3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AP1L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AB1FD3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6310.9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94C6C58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5C89A8E6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2A838C9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ENND5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3B5B67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4014.7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D25570F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</w:tr>
      <w:tr w:rsidR="00044047" w:rsidRPr="00A434B6" w14:paraId="430A6506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2821603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CD5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374DD9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45284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565F23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7D553131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0D27BB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NAO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5E1ABF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87258.13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D90212A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30F9B4D8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84D20BB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DH20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1ED908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01542.9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1CF83A2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7FDE650C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69B97E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ACC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A1EBC0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48411.7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81F326E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52803338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1D77B5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JAKMIP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2A292F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76049.1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1EBEA17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160C631E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B39D46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INC0046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4960A8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45526.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B1D81E0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27576A12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443293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AREM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F9159C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57833.12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62F1578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1717D870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F8D075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PBB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05F3D1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6313.1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0B69250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61B0CB97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8D6FE3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8orf46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AE2EF9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9085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F0EB133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021FAEA0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67F466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BS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BBDDD5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25124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DE1950B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75F64BCD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47AEBB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CNG7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AB0CEA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05605.7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BF4B5FB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5A13491A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4C6EDC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DGRB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E9D0AA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35298.13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49AF0302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773077E6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0E8616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NMA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DEEA3E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40694.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711F6A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6E62117B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974AFD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AB4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C8A733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47127.8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671FF75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77495D51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3457DB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PBA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BF3B94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034053.14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016D72B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7C93CC03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48DDE5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H3GL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196A6D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07295.9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B8C332A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1FFAFB65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D0695B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TRK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0AB36E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48053.1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364E03B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0C8DCAF9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A8B21D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STN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69F02C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52092.1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D39C6D5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5B49D763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6B0740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P11-731J8.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A5FBB2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60918.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59CCBF9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23E0488F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AD8D93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TURN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C10F9AE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0354.1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24749A0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4515D35B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6E4C49B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DGRL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FB52BC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50471.1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45C542B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6009C717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15A2CD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RHGEF26-AS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B7610D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43069.7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B70C385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6D1E7DD8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7227AE45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FAM219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755830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4970.14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68F939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4CAE3FC9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5CEADD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004158.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4EF2FE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60664.2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70E5A63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138E185B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3D1E83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NN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6C6A34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4602.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D71D890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0B66DEF9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4D49214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P11-266K4.14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98E0F1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75367.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9E6841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3F39847F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4849DC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P11-441F2.5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EA65C7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72372.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F356A3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</w:tr>
      <w:tr w:rsidR="00044047" w:rsidRPr="00A434B6" w14:paraId="71C4990A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C9CC9F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DOC1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5FDBE2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8636.3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275F1A8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2450371C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E2FFAC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DNF-AS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1B3D47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45573.7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AEBD4D1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4D159BE0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45EF73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EPACAM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A3E4B0D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65478.6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2D1FE4E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55EB2362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5109BA4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TSS1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D3C988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32613.14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8B43F3F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564660A0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8B95C1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RIM9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A0EB10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00505.13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60A93440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2F1D964D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64F5D11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3GAT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5640A18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09956.12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9E41C47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0DF2ECC2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D1BDEE4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HISA7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1429F47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7902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3E54774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20858B78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B718A1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OU6F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DCC9138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4271.1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BEBCF88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4853133E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E444632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BAT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C45D09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83044.1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D5F33CC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5B0FA487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6160E5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TP6V1G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731BB4A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13760.10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9EAAD86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6533EAF6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0227A763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MEM178B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64D3A5C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61115.5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BC4BA83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7CF789C3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13C9C220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6orf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E290889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255389.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4739517A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11F9EF63" w14:textId="77777777" w:rsidTr="00870C18">
        <w:trPr>
          <w:trHeight w:val="285"/>
        </w:trPr>
        <w:tc>
          <w:tcPr>
            <w:tcW w:w="2972" w:type="dxa"/>
            <w:shd w:val="clear" w:color="auto" w:fill="auto"/>
            <w:noWrap/>
            <w:vAlign w:val="bottom"/>
            <w:hideMark/>
          </w:tcPr>
          <w:p w14:paraId="3F6CF2E1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ZEB1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1AE7116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48516.21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C35408B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  <w:tr w:rsidR="00044047" w:rsidRPr="00A434B6" w14:paraId="3ED04414" w14:textId="77777777" w:rsidTr="00870C18">
        <w:trPr>
          <w:trHeight w:val="285"/>
        </w:trPr>
        <w:tc>
          <w:tcPr>
            <w:tcW w:w="297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1691B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ZHX3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9F6DF" w14:textId="77777777" w:rsidR="00044047" w:rsidRPr="00A434B6" w:rsidRDefault="00044047" w:rsidP="00870C1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ENSG00000174306.21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0761F" w14:textId="77777777" w:rsidR="00044047" w:rsidRPr="00A434B6" w:rsidRDefault="00044047" w:rsidP="00870C1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434B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</w:tr>
    </w:tbl>
    <w:p w14:paraId="56D078F7" w14:textId="77777777" w:rsidR="00044047" w:rsidRDefault="00044047" w:rsidP="00044047"/>
    <w:p w14:paraId="16BD9139" w14:textId="77777777" w:rsidR="00044047" w:rsidRPr="0049739D" w:rsidRDefault="00044047" w:rsidP="00044047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131413"/>
          <w:kern w:val="0"/>
          <w:sz w:val="24"/>
          <w:szCs w:val="24"/>
        </w:rPr>
      </w:pPr>
    </w:p>
    <w:p w14:paraId="1540ED53" w14:textId="77777777" w:rsidR="006B1C3F" w:rsidRDefault="006B1C3F"/>
    <w:sectPr w:rsidR="006B1C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F41A5" w14:textId="77777777" w:rsidR="00401EE3" w:rsidRDefault="00401EE3" w:rsidP="00044047">
      <w:r>
        <w:separator/>
      </w:r>
    </w:p>
  </w:endnote>
  <w:endnote w:type="continuationSeparator" w:id="0">
    <w:p w14:paraId="435B8A1B" w14:textId="77777777" w:rsidR="00401EE3" w:rsidRDefault="00401EE3" w:rsidP="00044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CFAD0" w14:textId="77777777" w:rsidR="00401EE3" w:rsidRDefault="00401EE3" w:rsidP="00044047">
      <w:r>
        <w:separator/>
      </w:r>
    </w:p>
  </w:footnote>
  <w:footnote w:type="continuationSeparator" w:id="0">
    <w:p w14:paraId="595C495A" w14:textId="77777777" w:rsidR="00401EE3" w:rsidRDefault="00401EE3" w:rsidP="000440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F2CDD"/>
    <w:multiLevelType w:val="hybridMultilevel"/>
    <w:tmpl w:val="5ECC1352"/>
    <w:lvl w:ilvl="0" w:tplc="3A24E30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CF24894"/>
    <w:multiLevelType w:val="multilevel"/>
    <w:tmpl w:val="DEB2E0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tzQ1sTAysDQzNzRR0lEKTi0uzszPAykwrAUAeBz/GSwAAAA="/>
  </w:docVars>
  <w:rsids>
    <w:rsidRoot w:val="00DC2381"/>
    <w:rsid w:val="00044047"/>
    <w:rsid w:val="00401EE3"/>
    <w:rsid w:val="006B1C3F"/>
    <w:rsid w:val="00DC2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3D2F285-D7DD-4AD5-B110-FACAF9D5E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440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440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4404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4404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44047"/>
    <w:rPr>
      <w:sz w:val="18"/>
      <w:szCs w:val="18"/>
    </w:rPr>
  </w:style>
  <w:style w:type="paragraph" w:styleId="a7">
    <w:name w:val="List Paragraph"/>
    <w:basedOn w:val="a"/>
    <w:uiPriority w:val="34"/>
    <w:qFormat/>
    <w:rsid w:val="00044047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44047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44047"/>
    <w:rPr>
      <w:color w:val="605E5C"/>
      <w:shd w:val="clear" w:color="auto" w:fill="E1DFDD"/>
    </w:rPr>
  </w:style>
  <w:style w:type="character" w:styleId="aa">
    <w:name w:val="Emphasis"/>
    <w:basedOn w:val="a0"/>
    <w:uiPriority w:val="20"/>
    <w:qFormat/>
    <w:rsid w:val="00044047"/>
    <w:rPr>
      <w:i/>
      <w:iCs/>
    </w:rPr>
  </w:style>
  <w:style w:type="paragraph" w:customStyle="1" w:styleId="EndNoteBibliographyTitle">
    <w:name w:val="EndNote Bibliography Title"/>
    <w:basedOn w:val="a"/>
    <w:link w:val="EndNoteBibliographyTitle0"/>
    <w:rsid w:val="00044047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044047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044047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044047"/>
    <w:rPr>
      <w:rFonts w:ascii="等线" w:eastAsia="等线" w:hAnsi="等线"/>
      <w:noProof/>
      <w:sz w:val="20"/>
    </w:rPr>
  </w:style>
  <w:style w:type="table" w:styleId="ab">
    <w:name w:val="Table Grid"/>
    <w:basedOn w:val="a1"/>
    <w:uiPriority w:val="39"/>
    <w:rsid w:val="000440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80</Words>
  <Characters>10147</Characters>
  <Application>Microsoft Office Word</Application>
  <DocSecurity>0</DocSecurity>
  <Lines>84</Lines>
  <Paragraphs>23</Paragraphs>
  <ScaleCrop>false</ScaleCrop>
  <Company/>
  <LinksUpToDate>false</LinksUpToDate>
  <CharactersWithSpaces>1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648170820@qq.com</dc:creator>
  <cp:keywords/>
  <dc:description/>
  <cp:lastModifiedBy>648170820@qq.com</cp:lastModifiedBy>
  <cp:revision>2</cp:revision>
  <dcterms:created xsi:type="dcterms:W3CDTF">2021-05-27T08:59:00Z</dcterms:created>
  <dcterms:modified xsi:type="dcterms:W3CDTF">2021-05-27T08:59:00Z</dcterms:modified>
</cp:coreProperties>
</file>